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BE3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BIÊN BẢN CUỘC HỌP</w:t>
      </w:r>
    </w:p>
    <w:p w:rsidR="00217825" w:rsidRPr="00217825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</w:p>
    <w:p w:rsidR="00BA1F3C" w:rsidRPr="002540B5" w:rsidRDefault="00217825" w:rsidP="00941EB2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Thời gian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941EB2">
        <w:rPr>
          <w:rFonts w:ascii="Arial" w:hAnsi="Arial" w:cs="Arial"/>
          <w:b/>
          <w:bCs/>
          <w:iCs/>
          <w:sz w:val="24"/>
          <w:szCs w:val="24"/>
        </w:rPr>
        <w:t>9:00 sáng</w:t>
      </w:r>
      <w:r w:rsidRPr="00FE0862">
        <w:rPr>
          <w:rFonts w:ascii="Arial" w:hAnsi="Arial" w:cs="Arial"/>
          <w:b/>
          <w:bCs/>
          <w:iCs/>
          <w:sz w:val="24"/>
          <w:szCs w:val="24"/>
        </w:rPr>
        <w:t xml:space="preserve">, </w:t>
      </w:r>
      <w:r w:rsidR="00F43BE3" w:rsidRPr="00FE0862">
        <w:rPr>
          <w:rFonts w:ascii="Arial" w:hAnsi="Arial" w:cs="Arial"/>
          <w:b/>
          <w:bCs/>
          <w:iCs/>
          <w:sz w:val="24"/>
          <w:szCs w:val="24"/>
        </w:rPr>
        <w:t>ngày</w:t>
      </w:r>
      <w:r w:rsidR="00F43BE3" w:rsidRPr="00217825">
        <w:rPr>
          <w:rFonts w:ascii="Arial" w:hAnsi="Arial" w:cs="Arial"/>
          <w:bCs/>
          <w:iCs/>
          <w:sz w:val="24"/>
          <w:szCs w:val="24"/>
        </w:rPr>
        <w:t xml:space="preserve"> </w:t>
      </w:r>
      <w:r w:rsidR="00620C88">
        <w:rPr>
          <w:rFonts w:ascii="Arial" w:hAnsi="Arial" w:cs="Arial"/>
          <w:b/>
          <w:bCs/>
          <w:iCs/>
          <w:sz w:val="24"/>
          <w:szCs w:val="24"/>
        </w:rPr>
        <w:t>18</w:t>
      </w:r>
      <w:r w:rsidRPr="00FE0862">
        <w:rPr>
          <w:rFonts w:ascii="Arial" w:hAnsi="Arial" w:cs="Arial"/>
          <w:b/>
          <w:bCs/>
          <w:iCs/>
          <w:sz w:val="24"/>
          <w:szCs w:val="24"/>
        </w:rPr>
        <w:t>/0</w:t>
      </w:r>
      <w:r w:rsidR="00941EB2">
        <w:rPr>
          <w:rFonts w:ascii="Arial" w:hAnsi="Arial" w:cs="Arial"/>
          <w:b/>
          <w:bCs/>
          <w:iCs/>
          <w:sz w:val="24"/>
          <w:szCs w:val="24"/>
        </w:rPr>
        <w:t>2</w:t>
      </w:r>
      <w:r w:rsidRPr="00FE0862">
        <w:rPr>
          <w:rFonts w:ascii="Arial" w:hAnsi="Arial" w:cs="Arial"/>
          <w:b/>
          <w:bCs/>
          <w:iCs/>
          <w:sz w:val="24"/>
          <w:szCs w:val="24"/>
        </w:rPr>
        <w:t>/2021</w:t>
      </w:r>
      <w:r w:rsidR="002540B5">
        <w:rPr>
          <w:rFonts w:ascii="Arial" w:hAnsi="Arial" w:cs="Arial"/>
          <w:bCs/>
          <w:iCs/>
          <w:sz w:val="24"/>
          <w:szCs w:val="24"/>
        </w:rPr>
        <w:t xml:space="preserve"> (</w:t>
      </w:r>
      <w:r w:rsidR="00D220F7">
        <w:rPr>
          <w:rFonts w:ascii="Arial" w:hAnsi="Arial" w:cs="Arial"/>
          <w:bCs/>
          <w:iCs/>
          <w:sz w:val="24"/>
          <w:szCs w:val="24"/>
        </w:rPr>
        <w:t xml:space="preserve">Tuần </w:t>
      </w:r>
      <w:r w:rsidR="00620C88">
        <w:rPr>
          <w:rFonts w:ascii="Arial" w:hAnsi="Arial" w:cs="Arial"/>
          <w:bCs/>
          <w:iCs/>
          <w:sz w:val="24"/>
          <w:szCs w:val="24"/>
        </w:rPr>
        <w:t xml:space="preserve">2 </w:t>
      </w:r>
      <w:r w:rsidR="00D220F7">
        <w:rPr>
          <w:rFonts w:ascii="Arial" w:hAnsi="Arial" w:cs="Arial"/>
          <w:bCs/>
          <w:iCs/>
          <w:sz w:val="24"/>
          <w:szCs w:val="24"/>
        </w:rPr>
        <w:t xml:space="preserve">Tết, </w:t>
      </w:r>
      <w:r w:rsidR="002540B5">
        <w:rPr>
          <w:rFonts w:ascii="Arial" w:hAnsi="Arial" w:cs="Arial"/>
          <w:bCs/>
          <w:iCs/>
          <w:sz w:val="24"/>
          <w:szCs w:val="24"/>
        </w:rPr>
        <w:t>họ</w:t>
      </w:r>
      <w:r w:rsidR="00B81497">
        <w:rPr>
          <w:rFonts w:ascii="Arial" w:hAnsi="Arial" w:cs="Arial"/>
          <w:bCs/>
          <w:iCs/>
          <w:sz w:val="24"/>
          <w:szCs w:val="24"/>
        </w:rPr>
        <w:t>c kỳ</w:t>
      </w:r>
      <w:r w:rsidR="002540B5">
        <w:rPr>
          <w:rFonts w:ascii="Arial" w:hAnsi="Arial" w:cs="Arial"/>
          <w:bCs/>
          <w:iCs/>
          <w:sz w:val="24"/>
          <w:szCs w:val="24"/>
        </w:rPr>
        <w:t xml:space="preserve"> Spring 2021)</w:t>
      </w:r>
    </w:p>
    <w:p w:rsidR="00217825" w:rsidRDefault="00217825" w:rsidP="00217825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Địa điể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941EB2">
        <w:rPr>
          <w:rFonts w:ascii="Arial" w:hAnsi="Arial" w:cs="Arial"/>
          <w:bCs/>
          <w:iCs/>
          <w:sz w:val="24"/>
          <w:szCs w:val="24"/>
        </w:rPr>
        <w:t>Google Meet</w:t>
      </w:r>
    </w:p>
    <w:p w:rsidR="00217825" w:rsidRPr="00217825" w:rsidRDefault="00217825" w:rsidP="00790826">
      <w:pPr>
        <w:pBdr>
          <w:bottom w:val="single" w:sz="6" w:space="8" w:color="auto"/>
        </w:pBd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 xml:space="preserve">Nhó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Pr="00FE0862">
        <w:rPr>
          <w:rFonts w:ascii="Arial" w:hAnsi="Arial" w:cs="Arial"/>
          <w:b/>
          <w:bCs/>
          <w:iCs/>
          <w:sz w:val="24"/>
          <w:szCs w:val="24"/>
        </w:rPr>
        <w:t>Sales Management for Major Education</w:t>
      </w:r>
    </w:p>
    <w:p w:rsidR="00790826" w:rsidRPr="00217825" w:rsidRDefault="00790826" w:rsidP="00F43BE3">
      <w:pPr>
        <w:spacing w:after="0" w:line="276" w:lineRule="auto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AA5216" w:rsidRPr="000F5F6F" w:rsidRDefault="000F5F6F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Tổng quan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AA5216" w:rsidRDefault="003F03A4" w:rsidP="00E103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ầy</w:t>
      </w:r>
      <w:r w:rsidR="000F5F6F">
        <w:rPr>
          <w:rFonts w:ascii="Arial" w:hAnsi="Arial" w:cs="Arial"/>
          <w:sz w:val="24"/>
          <w:szCs w:val="24"/>
          <w:lang w:val="en-US"/>
        </w:rPr>
        <w:t xml:space="preserve"> review </w:t>
      </w:r>
      <w:r w:rsidR="00255D4E">
        <w:rPr>
          <w:rFonts w:ascii="Arial" w:hAnsi="Arial" w:cs="Arial"/>
          <w:sz w:val="24"/>
          <w:szCs w:val="24"/>
          <w:lang w:val="en-US"/>
        </w:rPr>
        <w:t>ERD</w:t>
      </w:r>
      <w:r w:rsidR="00620C88">
        <w:rPr>
          <w:rFonts w:ascii="Arial" w:hAnsi="Arial" w:cs="Arial"/>
          <w:sz w:val="24"/>
          <w:szCs w:val="24"/>
          <w:lang w:val="en-US"/>
        </w:rPr>
        <w:t>, DB Diagram, Architecture Diagram</w:t>
      </w:r>
      <w:r w:rsidR="00E10358">
        <w:rPr>
          <w:rFonts w:ascii="Arial" w:hAnsi="Arial" w:cs="Arial"/>
          <w:sz w:val="24"/>
          <w:szCs w:val="24"/>
          <w:lang w:val="en-US"/>
        </w:rPr>
        <w:t>, Prototype</w:t>
      </w:r>
      <w:r w:rsidR="000F5F6F">
        <w:rPr>
          <w:rFonts w:ascii="Arial" w:hAnsi="Arial" w:cs="Arial"/>
          <w:sz w:val="24"/>
          <w:szCs w:val="24"/>
          <w:lang w:val="en-US"/>
        </w:rPr>
        <w:t xml:space="preserve"> của nhóm</w:t>
      </w:r>
      <w:r w:rsidR="00AA5216" w:rsidRPr="00217825">
        <w:rPr>
          <w:rFonts w:ascii="Arial" w:hAnsi="Arial" w:cs="Arial"/>
          <w:sz w:val="24"/>
          <w:szCs w:val="24"/>
          <w:lang w:val="en-US"/>
        </w:rPr>
        <w:t>.</w:t>
      </w:r>
    </w:p>
    <w:p w:rsidR="00720CD8" w:rsidRDefault="00720CD8" w:rsidP="00E103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hóm đã có Report 1 và toàn bộ phần đặc tả Use case (Report 3).</w:t>
      </w:r>
    </w:p>
    <w:p w:rsidR="00720CD8" w:rsidRPr="00E10358" w:rsidRDefault="00720CD8" w:rsidP="00E1035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hóm chưa có Report 2.</w:t>
      </w:r>
    </w:p>
    <w:p w:rsidR="00AA5216" w:rsidRPr="002540B5" w:rsidRDefault="00AA5216" w:rsidP="002540B5">
      <w:pPr>
        <w:spacing w:after="0" w:line="276" w:lineRule="auto"/>
        <w:ind w:left="360"/>
        <w:rPr>
          <w:rFonts w:ascii="Arial" w:hAnsi="Arial" w:cs="Arial"/>
          <w:sz w:val="24"/>
          <w:szCs w:val="24"/>
        </w:rPr>
      </w:pPr>
    </w:p>
    <w:p w:rsidR="00AA5216" w:rsidRPr="000F5F6F" w:rsidRDefault="002540B5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>
        <w:rPr>
          <w:rFonts w:ascii="Arial" w:hAnsi="Arial" w:cs="Arial"/>
          <w:b/>
          <w:bCs/>
          <w:iCs/>
          <w:sz w:val="24"/>
          <w:szCs w:val="24"/>
          <w:lang w:val="en-US"/>
        </w:rPr>
        <w:t xml:space="preserve">Nhận xét của </w:t>
      </w:r>
      <w:r w:rsidR="003F03A4">
        <w:rPr>
          <w:rFonts w:ascii="Arial" w:hAnsi="Arial" w:cs="Arial"/>
          <w:b/>
          <w:bCs/>
          <w:iCs/>
          <w:sz w:val="24"/>
          <w:szCs w:val="24"/>
          <w:lang w:val="en-US"/>
        </w:rPr>
        <w:t>Thầy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F6727B" w:rsidRPr="00F6727B" w:rsidRDefault="00F6727B" w:rsidP="00F6727B">
      <w:pPr>
        <w:pStyle w:val="ListParagraph"/>
        <w:spacing w:after="0" w:line="276" w:lineRule="auto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F6727B">
        <w:rPr>
          <w:rFonts w:ascii="Arial" w:hAnsi="Arial" w:cs="Arial"/>
          <w:i/>
          <w:sz w:val="24"/>
          <w:szCs w:val="24"/>
          <w:u w:val="single"/>
          <w:lang w:val="en-US"/>
        </w:rPr>
        <w:t>Prototype:</w:t>
      </w:r>
    </w:p>
    <w:p w:rsidR="00B93248" w:rsidRDefault="00B940ED" w:rsidP="006E1AB4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Đã tách </w:t>
      </w:r>
      <w:r w:rsidR="00E10358">
        <w:rPr>
          <w:rFonts w:ascii="Arial" w:hAnsi="Arial" w:cs="Arial"/>
          <w:sz w:val="24"/>
          <w:szCs w:val="24"/>
          <w:lang w:val="en-US"/>
        </w:rPr>
        <w:t xml:space="preserve">các </w:t>
      </w:r>
      <w:r w:rsidR="00613F58">
        <w:rPr>
          <w:rFonts w:ascii="Arial" w:hAnsi="Arial" w:cs="Arial"/>
          <w:sz w:val="24"/>
          <w:szCs w:val="24"/>
          <w:lang w:val="en-US"/>
        </w:rPr>
        <w:t xml:space="preserve">màn hình </w:t>
      </w:r>
      <w:r w:rsidR="00E10358">
        <w:rPr>
          <w:rFonts w:ascii="Arial" w:hAnsi="Arial" w:cs="Arial"/>
          <w:sz w:val="24"/>
          <w:szCs w:val="24"/>
          <w:lang w:val="en-US"/>
        </w:rPr>
        <w:t>cho 3 role riêng biệt</w:t>
      </w:r>
      <w:r w:rsidR="00613F58">
        <w:rPr>
          <w:rFonts w:ascii="Arial" w:hAnsi="Arial" w:cs="Arial"/>
          <w:sz w:val="24"/>
          <w:szCs w:val="24"/>
          <w:lang w:val="en-US"/>
        </w:rPr>
        <w:t>.</w:t>
      </w:r>
    </w:p>
    <w:p w:rsidR="00C23115" w:rsidRDefault="008773AF" w:rsidP="006E1AB4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iếu</w:t>
      </w:r>
      <w:r w:rsidR="009269FE">
        <w:rPr>
          <w:rFonts w:ascii="Arial" w:hAnsi="Arial" w:cs="Arial"/>
          <w:sz w:val="24"/>
          <w:szCs w:val="24"/>
          <w:lang w:val="en-US"/>
        </w:rPr>
        <w:t xml:space="preserve"> màn hình</w:t>
      </w:r>
      <w:r>
        <w:rPr>
          <w:rFonts w:ascii="Arial" w:hAnsi="Arial" w:cs="Arial"/>
          <w:sz w:val="24"/>
          <w:szCs w:val="24"/>
          <w:lang w:val="en-US"/>
        </w:rPr>
        <w:t xml:space="preserve"> Admin cấp lại password cho </w:t>
      </w:r>
      <w:r w:rsidR="008B35A9">
        <w:rPr>
          <w:rFonts w:ascii="Arial" w:hAnsi="Arial" w:cs="Arial"/>
          <w:sz w:val="24"/>
          <w:szCs w:val="24"/>
          <w:lang w:val="en-US"/>
        </w:rPr>
        <w:t xml:space="preserve">trường hợp </w:t>
      </w:r>
      <w:r>
        <w:rPr>
          <w:rFonts w:ascii="Arial" w:hAnsi="Arial" w:cs="Arial"/>
          <w:sz w:val="24"/>
          <w:szCs w:val="24"/>
          <w:lang w:val="en-US"/>
        </w:rPr>
        <w:t>user</w:t>
      </w:r>
      <w:r w:rsidR="008B35A9">
        <w:rPr>
          <w:rFonts w:ascii="Arial" w:hAnsi="Arial" w:cs="Arial"/>
          <w:sz w:val="24"/>
          <w:szCs w:val="24"/>
          <w:lang w:val="en-US"/>
        </w:rPr>
        <w:t xml:space="preserve"> quên mật khẩu</w:t>
      </w:r>
      <w:r w:rsidR="00BC0C3E">
        <w:rPr>
          <w:rFonts w:ascii="Arial" w:hAnsi="Arial" w:cs="Arial"/>
          <w:sz w:val="24"/>
          <w:szCs w:val="24"/>
          <w:lang w:val="en-US"/>
        </w:rPr>
        <w:t>.</w:t>
      </w:r>
    </w:p>
    <w:p w:rsidR="008B35A9" w:rsidRDefault="008B35A9" w:rsidP="006E1AB4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hú ý lại title (trên thanh Browser) của các trang màn hình.</w:t>
      </w:r>
    </w:p>
    <w:p w:rsidR="00FE4075" w:rsidRDefault="00FE4075" w:rsidP="00FE4075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 w:rsidRPr="00FE4075">
        <w:rPr>
          <w:rFonts w:ascii="Arial" w:hAnsi="Arial" w:cs="Arial"/>
          <w:sz w:val="24"/>
          <w:szCs w:val="24"/>
          <w:lang w:val="en-US"/>
        </w:rPr>
        <w:t xml:space="preserve">Report </w:t>
      </w:r>
      <w:r>
        <w:rPr>
          <w:rFonts w:ascii="Arial" w:hAnsi="Arial" w:cs="Arial"/>
          <w:sz w:val="24"/>
          <w:szCs w:val="24"/>
          <w:lang w:val="en-US"/>
        </w:rPr>
        <w:t>thiếu</w:t>
      </w:r>
      <w:r w:rsidRPr="00FE4075">
        <w:rPr>
          <w:rFonts w:ascii="Arial" w:hAnsi="Arial" w:cs="Arial"/>
          <w:sz w:val="24"/>
          <w:szCs w:val="24"/>
          <w:lang w:val="en-US"/>
        </w:rPr>
        <w:t xml:space="preserve"> chức năng sửa và xóa.</w:t>
      </w:r>
    </w:p>
    <w:p w:rsidR="0012563C" w:rsidRDefault="00F96F1F" w:rsidP="0012563C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Chưa</w:t>
      </w:r>
      <w:r w:rsidR="0012563C">
        <w:rPr>
          <w:rFonts w:ascii="Arial" w:hAnsi="Arial" w:cs="Arial"/>
          <w:sz w:val="24"/>
          <w:szCs w:val="24"/>
          <w:lang w:val="en-US"/>
        </w:rPr>
        <w:t xml:space="preserve"> xem </w:t>
      </w:r>
      <w:r>
        <w:rPr>
          <w:rFonts w:ascii="Arial" w:hAnsi="Arial" w:cs="Arial"/>
          <w:sz w:val="24"/>
          <w:szCs w:val="24"/>
          <w:lang w:val="en-US"/>
        </w:rPr>
        <w:t xml:space="preserve">được </w:t>
      </w:r>
      <w:r w:rsidR="0012563C">
        <w:rPr>
          <w:rFonts w:ascii="Arial" w:hAnsi="Arial" w:cs="Arial"/>
          <w:sz w:val="24"/>
          <w:szCs w:val="24"/>
          <w:lang w:val="en-US"/>
        </w:rPr>
        <w:t>danh sách</w:t>
      </w:r>
      <w:r w:rsidR="0012563C" w:rsidRPr="0012563C">
        <w:rPr>
          <w:rFonts w:ascii="Arial" w:hAnsi="Arial" w:cs="Arial"/>
          <w:sz w:val="24"/>
          <w:szCs w:val="24"/>
          <w:lang w:val="en-US"/>
        </w:rPr>
        <w:t xml:space="preserve"> các trường mà </w:t>
      </w:r>
      <w:r w:rsidR="0012563C">
        <w:rPr>
          <w:rFonts w:ascii="Arial" w:hAnsi="Arial" w:cs="Arial"/>
          <w:sz w:val="24"/>
          <w:szCs w:val="24"/>
          <w:lang w:val="en-US"/>
        </w:rPr>
        <w:t xml:space="preserve">1 người </w:t>
      </w:r>
      <w:r w:rsidR="0012563C" w:rsidRPr="0012563C">
        <w:rPr>
          <w:rFonts w:ascii="Arial" w:hAnsi="Arial" w:cs="Arial"/>
          <w:sz w:val="24"/>
          <w:szCs w:val="24"/>
          <w:lang w:val="en-US"/>
        </w:rPr>
        <w:t>salesman phụ trách</w:t>
      </w:r>
      <w:r w:rsidR="0012563C">
        <w:rPr>
          <w:rFonts w:ascii="Arial" w:hAnsi="Arial" w:cs="Arial"/>
          <w:sz w:val="24"/>
          <w:szCs w:val="24"/>
          <w:lang w:val="en-US"/>
        </w:rPr>
        <w:t>.</w:t>
      </w:r>
    </w:p>
    <w:p w:rsidR="00F96F1F" w:rsidRDefault="00F96F1F" w:rsidP="00F96F1F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 w:rsidRPr="00F96F1F">
        <w:rPr>
          <w:rFonts w:ascii="Arial" w:hAnsi="Arial" w:cs="Arial"/>
          <w:sz w:val="24"/>
          <w:szCs w:val="24"/>
          <w:lang w:val="en-US"/>
        </w:rPr>
        <w:t xml:space="preserve">Trên </w:t>
      </w:r>
      <w:r>
        <w:rPr>
          <w:rFonts w:ascii="Arial" w:hAnsi="Arial" w:cs="Arial"/>
          <w:sz w:val="24"/>
          <w:szCs w:val="24"/>
          <w:lang w:val="en-US"/>
        </w:rPr>
        <w:t>F</w:t>
      </w:r>
      <w:r w:rsidRPr="00F96F1F">
        <w:rPr>
          <w:rFonts w:ascii="Arial" w:hAnsi="Arial" w:cs="Arial"/>
          <w:sz w:val="24"/>
          <w:szCs w:val="24"/>
          <w:lang w:val="en-US"/>
        </w:rPr>
        <w:t>orm phải thể hiện rõ fields nào bắt buộc</w:t>
      </w:r>
      <w:r w:rsidR="00484705">
        <w:rPr>
          <w:rFonts w:ascii="Arial" w:hAnsi="Arial" w:cs="Arial"/>
          <w:sz w:val="24"/>
          <w:szCs w:val="24"/>
          <w:lang w:val="en-US"/>
        </w:rPr>
        <w:t xml:space="preserve"> nhập</w:t>
      </w:r>
      <w:r w:rsidRPr="00F96F1F">
        <w:rPr>
          <w:rFonts w:ascii="Arial" w:hAnsi="Arial" w:cs="Arial"/>
          <w:sz w:val="24"/>
          <w:szCs w:val="24"/>
          <w:lang w:val="en-US"/>
        </w:rPr>
        <w:t>, field</w:t>
      </w:r>
      <w:r>
        <w:rPr>
          <w:rFonts w:ascii="Arial" w:hAnsi="Arial" w:cs="Arial"/>
          <w:sz w:val="24"/>
          <w:szCs w:val="24"/>
          <w:lang w:val="en-US"/>
        </w:rPr>
        <w:t>s</w:t>
      </w:r>
      <w:r w:rsidRPr="00F96F1F">
        <w:rPr>
          <w:rFonts w:ascii="Arial" w:hAnsi="Arial" w:cs="Arial"/>
          <w:sz w:val="24"/>
          <w:szCs w:val="24"/>
          <w:lang w:val="en-US"/>
        </w:rPr>
        <w:t xml:space="preserve"> nào không bắt buộc.</w:t>
      </w:r>
    </w:p>
    <w:p w:rsidR="00484705" w:rsidRDefault="00484705" w:rsidP="00484705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 w:rsidRPr="00484705">
        <w:rPr>
          <w:rFonts w:ascii="Arial" w:hAnsi="Arial" w:cs="Arial"/>
          <w:sz w:val="24"/>
          <w:szCs w:val="24"/>
          <w:lang w:val="en-US"/>
        </w:rPr>
        <w:t>Thiết kế screen</w:t>
      </w:r>
      <w:r w:rsidR="00095ECA">
        <w:rPr>
          <w:rFonts w:ascii="Arial" w:hAnsi="Arial" w:cs="Arial"/>
          <w:sz w:val="24"/>
          <w:szCs w:val="24"/>
          <w:lang w:val="en-US"/>
        </w:rPr>
        <w:t>s</w:t>
      </w:r>
      <w:r w:rsidRPr="00484705">
        <w:rPr>
          <w:rFonts w:ascii="Arial" w:hAnsi="Arial" w:cs="Arial"/>
          <w:sz w:val="24"/>
          <w:szCs w:val="24"/>
          <w:lang w:val="en-US"/>
        </w:rPr>
        <w:t xml:space="preserve"> phải ý nghĩa, tiện lợi nhất cho ngườ</w:t>
      </w:r>
      <w:r>
        <w:rPr>
          <w:rFonts w:ascii="Arial" w:hAnsi="Arial" w:cs="Arial"/>
          <w:sz w:val="24"/>
          <w:szCs w:val="24"/>
          <w:lang w:val="en-US"/>
        </w:rPr>
        <w:t>i dùng =&gt;</w:t>
      </w:r>
      <w:r w:rsidRPr="00484705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Tăng </w:t>
      </w:r>
      <w:r w:rsidRPr="00484705">
        <w:rPr>
          <w:rFonts w:ascii="Arial" w:hAnsi="Arial" w:cs="Arial"/>
          <w:sz w:val="24"/>
          <w:szCs w:val="24"/>
          <w:lang w:val="en-US"/>
        </w:rPr>
        <w:t>UX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:rsidR="00F6727B" w:rsidRDefault="00F6727B" w:rsidP="00F6727B">
      <w:pPr>
        <w:pStyle w:val="ListParagraph"/>
        <w:spacing w:after="0" w:line="276" w:lineRule="auto"/>
        <w:rPr>
          <w:rFonts w:ascii="Arial" w:hAnsi="Arial" w:cs="Arial"/>
          <w:sz w:val="24"/>
          <w:szCs w:val="24"/>
          <w:lang w:val="en-US"/>
        </w:rPr>
      </w:pPr>
    </w:p>
    <w:p w:rsidR="00F6727B" w:rsidRPr="00F6727B" w:rsidRDefault="00F6727B" w:rsidP="00F6727B">
      <w:pPr>
        <w:pStyle w:val="ListParagraph"/>
        <w:spacing w:after="0" w:line="276" w:lineRule="auto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F6727B">
        <w:rPr>
          <w:rFonts w:ascii="Arial" w:hAnsi="Arial" w:cs="Arial"/>
          <w:i/>
          <w:sz w:val="24"/>
          <w:szCs w:val="24"/>
          <w:u w:val="single"/>
          <w:lang w:val="en-US"/>
        </w:rPr>
        <w:t>ERD</w:t>
      </w:r>
      <w:r w:rsidR="00CC44E0">
        <w:rPr>
          <w:rFonts w:ascii="Arial" w:hAnsi="Arial" w:cs="Arial"/>
          <w:i/>
          <w:sz w:val="24"/>
          <w:szCs w:val="24"/>
          <w:u w:val="single"/>
          <w:lang w:val="en-US"/>
        </w:rPr>
        <w:t xml:space="preserve"> &amp; DB Diagram</w:t>
      </w:r>
      <w:r w:rsidRPr="00F6727B">
        <w:rPr>
          <w:rFonts w:ascii="Arial" w:hAnsi="Arial" w:cs="Arial"/>
          <w:i/>
          <w:sz w:val="24"/>
          <w:szCs w:val="24"/>
          <w:u w:val="single"/>
          <w:lang w:val="en-US"/>
        </w:rPr>
        <w:t>:</w:t>
      </w:r>
    </w:p>
    <w:p w:rsidR="006F36EC" w:rsidRDefault="00CC44E0" w:rsidP="006E1AB4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ầy nói đã ổn. Thầy đã duyệt.</w:t>
      </w:r>
    </w:p>
    <w:p w:rsidR="00F6727B" w:rsidRPr="00F6727B" w:rsidRDefault="00F6727B" w:rsidP="00F6727B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:rsidR="006E1AB4" w:rsidRPr="002948AA" w:rsidRDefault="00840783" w:rsidP="002948AA">
      <w:pPr>
        <w:pStyle w:val="ListParagraph"/>
        <w:spacing w:after="0" w:line="276" w:lineRule="auto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2948AA">
        <w:rPr>
          <w:rFonts w:ascii="Arial" w:hAnsi="Arial" w:cs="Arial"/>
          <w:i/>
          <w:sz w:val="24"/>
          <w:szCs w:val="24"/>
          <w:u w:val="single"/>
          <w:lang w:val="en-US"/>
        </w:rPr>
        <w:t>Architecture Diagram:</w:t>
      </w:r>
    </w:p>
    <w:p w:rsidR="002948AA" w:rsidRPr="002948AA" w:rsidRDefault="002948AA" w:rsidP="006E1AB4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ầy nói đã ổn. Thầy đã duyệt.</w:t>
      </w:r>
    </w:p>
    <w:p w:rsidR="002948AA" w:rsidRPr="00785363" w:rsidRDefault="002948AA" w:rsidP="002948AA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ầy hỏi đây là kiến trúc gì.</w:t>
      </w:r>
      <w:r w:rsidR="00785363" w:rsidRPr="00785363">
        <w:rPr>
          <w:rFonts w:ascii="Arial" w:hAnsi="Arial" w:cs="Arial"/>
          <w:sz w:val="24"/>
          <w:szCs w:val="24"/>
          <w:lang w:val="en-US"/>
        </w:rPr>
        <w:t xml:space="preserve"> </w:t>
      </w:r>
      <w:r w:rsidR="00785363" w:rsidRPr="00785363">
        <w:rPr>
          <w:rFonts w:ascii="Arial" w:hAnsi="Arial" w:cs="Arial"/>
          <w:sz w:val="24"/>
          <w:szCs w:val="24"/>
          <w:lang w:val="en-US"/>
        </w:rPr>
        <w:t>Vì sao nhóm chọn kiến trúc này.</w:t>
      </w:r>
    </w:p>
    <w:p w:rsidR="00840783" w:rsidRPr="00840783" w:rsidRDefault="00840783" w:rsidP="00840783">
      <w:pPr>
        <w:pStyle w:val="ListParagraph"/>
        <w:rPr>
          <w:rFonts w:ascii="Arial" w:hAnsi="Arial" w:cs="Arial"/>
          <w:bCs/>
          <w:iCs/>
          <w:sz w:val="24"/>
          <w:szCs w:val="24"/>
          <w:lang w:val="en-US"/>
        </w:rPr>
      </w:pPr>
      <w:bookmarkStart w:id="0" w:name="_GoBack"/>
      <w:bookmarkEnd w:id="0"/>
    </w:p>
    <w:p w:rsidR="00840783" w:rsidRPr="00626E85" w:rsidRDefault="00626E85" w:rsidP="00626E85">
      <w:pPr>
        <w:pStyle w:val="ListParagraph"/>
        <w:spacing w:after="0" w:line="276" w:lineRule="auto"/>
        <w:rPr>
          <w:rFonts w:ascii="Arial" w:hAnsi="Arial" w:cs="Arial"/>
          <w:i/>
          <w:sz w:val="24"/>
          <w:szCs w:val="24"/>
          <w:u w:val="single"/>
          <w:lang w:val="en-US"/>
        </w:rPr>
      </w:pPr>
      <w:r w:rsidRPr="00626E85">
        <w:rPr>
          <w:rFonts w:ascii="Arial" w:hAnsi="Arial" w:cs="Arial"/>
          <w:i/>
          <w:sz w:val="24"/>
          <w:szCs w:val="24"/>
          <w:u w:val="single"/>
          <w:lang w:val="en-US"/>
        </w:rPr>
        <w:t>Nhận xét chung:</w:t>
      </w:r>
    </w:p>
    <w:p w:rsidR="00626E85" w:rsidRDefault="00626E85" w:rsidP="006E1AB4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Nhóm đã</w:t>
      </w:r>
      <w:r w:rsidR="007170D2">
        <w:rPr>
          <w:rFonts w:ascii="Arial" w:hAnsi="Arial" w:cs="Arial"/>
          <w:bCs/>
          <w:iCs/>
          <w:sz w:val="24"/>
          <w:szCs w:val="24"/>
          <w:lang w:val="en-US"/>
        </w:rPr>
        <w:t xml:space="preserve"> hiểu công việc của mình.</w:t>
      </w:r>
    </w:p>
    <w:p w:rsidR="007170D2" w:rsidRDefault="007170D2" w:rsidP="006E1AB4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Nhóm có tiến bộ trong tiến độ công việc.</w:t>
      </w:r>
    </w:p>
    <w:p w:rsidR="00AA5216" w:rsidRPr="002540B5" w:rsidRDefault="00AA5216" w:rsidP="002540B5">
      <w:pPr>
        <w:spacing w:after="0" w:line="276" w:lineRule="auto"/>
        <w:ind w:left="360"/>
        <w:rPr>
          <w:rFonts w:ascii="Arial" w:hAnsi="Arial" w:cs="Arial"/>
          <w:b/>
          <w:bCs/>
          <w:sz w:val="24"/>
          <w:szCs w:val="24"/>
        </w:rPr>
      </w:pPr>
    </w:p>
    <w:p w:rsidR="00AA5216" w:rsidRPr="000F5F6F" w:rsidRDefault="00B844EC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>
        <w:rPr>
          <w:rFonts w:ascii="Arial" w:hAnsi="Arial" w:cs="Arial"/>
          <w:b/>
          <w:bCs/>
          <w:iCs/>
          <w:sz w:val="24"/>
          <w:szCs w:val="24"/>
          <w:lang w:val="en-US"/>
        </w:rPr>
        <w:t>Hướng giải quyết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F64531" w:rsidRPr="00530DC2" w:rsidRDefault="00530DC2" w:rsidP="003213E5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Cần rà soát kỹ các màn hình trong prototype</w:t>
      </w:r>
      <w:r w:rsidR="00720CD8">
        <w:rPr>
          <w:rFonts w:ascii="Arial" w:hAnsi="Arial" w:cs="Arial"/>
          <w:bCs/>
          <w:iCs/>
          <w:sz w:val="24"/>
          <w:szCs w:val="24"/>
          <w:lang w:val="en-US"/>
        </w:rPr>
        <w:t>,</w:t>
      </w:r>
      <w:r w:rsidR="00720CD8" w:rsidRPr="00720CD8">
        <w:rPr>
          <w:rFonts w:ascii="Arial" w:hAnsi="Arial" w:cs="Arial"/>
          <w:bCs/>
          <w:iCs/>
          <w:sz w:val="24"/>
          <w:szCs w:val="24"/>
          <w:lang w:val="en-US"/>
        </w:rPr>
        <w:t xml:space="preserve"> </w:t>
      </w:r>
      <w:r w:rsidR="00720CD8">
        <w:rPr>
          <w:rFonts w:ascii="Arial" w:hAnsi="Arial" w:cs="Arial"/>
          <w:bCs/>
          <w:iCs/>
          <w:sz w:val="24"/>
          <w:szCs w:val="24"/>
          <w:lang w:val="en-US"/>
        </w:rPr>
        <w:t>không thiếu, không thừa</w:t>
      </w:r>
      <w:r w:rsidR="00797517" w:rsidRPr="004960A7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530DC2" w:rsidRDefault="00530DC2" w:rsidP="00530DC2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Phải hiểu những gì mình đang làm.</w:t>
      </w:r>
    </w:p>
    <w:p w:rsidR="00530DC2" w:rsidRDefault="00530DC2" w:rsidP="00530DC2">
      <w:pPr>
        <w:pStyle w:val="ListParagraph"/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VD: T</w:t>
      </w:r>
      <w:r w:rsidRPr="00530DC2">
        <w:rPr>
          <w:rFonts w:ascii="Arial" w:hAnsi="Arial" w:cs="Arial"/>
          <w:bCs/>
          <w:iCs/>
          <w:sz w:val="24"/>
          <w:szCs w:val="24"/>
          <w:lang w:val="en-US"/>
        </w:rPr>
        <w:t xml:space="preserve">rình bày về </w:t>
      </w:r>
      <w:r>
        <w:rPr>
          <w:rFonts w:ascii="Arial" w:hAnsi="Arial" w:cs="Arial"/>
          <w:sz w:val="24"/>
          <w:szCs w:val="24"/>
          <w:lang w:val="en-US"/>
        </w:rPr>
        <w:t>Architecture Diagram</w:t>
      </w:r>
      <w:r w:rsidRPr="00530DC2">
        <w:rPr>
          <w:rFonts w:ascii="Arial" w:hAnsi="Arial" w:cs="Arial"/>
          <w:bCs/>
          <w:iCs/>
          <w:sz w:val="24"/>
          <w:szCs w:val="24"/>
          <w:lang w:val="en-US"/>
        </w:rPr>
        <w:t xml:space="preserve"> thì </w:t>
      </w:r>
      <w:r>
        <w:rPr>
          <w:rFonts w:ascii="Arial" w:hAnsi="Arial" w:cs="Arial"/>
          <w:bCs/>
          <w:iCs/>
          <w:sz w:val="24"/>
          <w:szCs w:val="24"/>
          <w:lang w:val="en-US"/>
        </w:rPr>
        <w:t>nhóm cần</w:t>
      </w:r>
      <w:r w:rsidRPr="00530DC2">
        <w:rPr>
          <w:rFonts w:ascii="Arial" w:hAnsi="Arial" w:cs="Arial"/>
          <w:bCs/>
          <w:iCs/>
          <w:sz w:val="24"/>
          <w:szCs w:val="24"/>
          <w:lang w:val="en-US"/>
        </w:rPr>
        <w:t xml:space="preserve"> chỉ </w:t>
      </w:r>
      <w:r>
        <w:rPr>
          <w:rFonts w:ascii="Arial" w:hAnsi="Arial" w:cs="Arial"/>
          <w:bCs/>
          <w:iCs/>
          <w:sz w:val="24"/>
          <w:szCs w:val="24"/>
          <w:lang w:val="en-US"/>
        </w:rPr>
        <w:t>được</w:t>
      </w:r>
      <w:r w:rsidRPr="00530DC2">
        <w:rPr>
          <w:rFonts w:ascii="Arial" w:hAnsi="Arial" w:cs="Arial"/>
          <w:bCs/>
          <w:iCs/>
          <w:sz w:val="24"/>
          <w:szCs w:val="24"/>
          <w:lang w:val="en-US"/>
        </w:rPr>
        <w:t xml:space="preserve"> nó 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tương ứng với </w:t>
      </w:r>
      <w:r w:rsidRPr="00530DC2">
        <w:rPr>
          <w:rFonts w:ascii="Arial" w:hAnsi="Arial" w:cs="Arial"/>
          <w:bCs/>
          <w:iCs/>
          <w:sz w:val="24"/>
          <w:szCs w:val="24"/>
          <w:lang w:val="en-US"/>
        </w:rPr>
        <w:t>phần nào trong code.</w:t>
      </w:r>
    </w:p>
    <w:p w:rsidR="001F69E0" w:rsidRPr="001F69E0" w:rsidRDefault="001F69E0" w:rsidP="001F69E0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lastRenderedPageBreak/>
        <w:t xml:space="preserve">Khi </w:t>
      </w:r>
      <w:r w:rsidRPr="001F69E0">
        <w:rPr>
          <w:rFonts w:ascii="Arial" w:hAnsi="Arial" w:cs="Arial"/>
          <w:bCs/>
          <w:iCs/>
          <w:sz w:val="24"/>
          <w:szCs w:val="24"/>
          <w:lang w:val="en-US"/>
        </w:rPr>
        <w:t xml:space="preserve">bảo vệ trước hội đồng, phản biện </w:t>
      </w:r>
      <w:r>
        <w:rPr>
          <w:rFonts w:ascii="Arial" w:hAnsi="Arial" w:cs="Arial"/>
          <w:bCs/>
          <w:iCs/>
          <w:sz w:val="24"/>
          <w:szCs w:val="24"/>
          <w:lang w:val="en-US"/>
        </w:rPr>
        <w:t>được</w:t>
      </w:r>
      <w:r w:rsidRPr="001F69E0">
        <w:rPr>
          <w:rFonts w:ascii="Arial" w:hAnsi="Arial" w:cs="Arial"/>
          <w:bCs/>
          <w:iCs/>
          <w:sz w:val="24"/>
          <w:szCs w:val="24"/>
          <w:lang w:val="en-US"/>
        </w:rPr>
        <w:t xml:space="preserve"> thì phải demo </w:t>
      </w:r>
      <w:r>
        <w:rPr>
          <w:rFonts w:ascii="Arial" w:hAnsi="Arial" w:cs="Arial"/>
          <w:bCs/>
          <w:iCs/>
          <w:sz w:val="24"/>
          <w:szCs w:val="24"/>
          <w:lang w:val="en-US"/>
        </w:rPr>
        <w:t>được</w:t>
      </w:r>
      <w:r w:rsidRPr="001F69E0">
        <w:rPr>
          <w:rFonts w:ascii="Arial" w:hAnsi="Arial" w:cs="Arial"/>
          <w:bCs/>
          <w:iCs/>
          <w:sz w:val="24"/>
          <w:szCs w:val="24"/>
          <w:lang w:val="en-US"/>
        </w:rPr>
        <w:t>, chứng minh phần mình đã nói.</w:t>
      </w:r>
    </w:p>
    <w:p w:rsidR="001F69E0" w:rsidRPr="00530DC2" w:rsidRDefault="001F69E0" w:rsidP="001F69E0">
      <w:pPr>
        <w:pStyle w:val="ListParagraph"/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1F69E0">
        <w:rPr>
          <w:rFonts w:ascii="Arial" w:hAnsi="Arial" w:cs="Arial"/>
          <w:bCs/>
          <w:iCs/>
          <w:sz w:val="24"/>
          <w:szCs w:val="24"/>
          <w:lang w:val="en-US"/>
        </w:rPr>
        <w:t>VD: Chức năng cấp lại mật khẩu (role Admin)</w:t>
      </w:r>
      <w:r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AA5216" w:rsidRPr="002540B5" w:rsidRDefault="00AA5216" w:rsidP="002540B5">
      <w:pPr>
        <w:spacing w:after="0" w:line="276" w:lineRule="auto"/>
        <w:ind w:left="360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AA5216" w:rsidRPr="000F5F6F" w:rsidRDefault="00790826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>
        <w:rPr>
          <w:rFonts w:ascii="Arial" w:hAnsi="Arial" w:cs="Arial"/>
          <w:b/>
          <w:bCs/>
          <w:iCs/>
          <w:sz w:val="24"/>
          <w:szCs w:val="24"/>
          <w:lang w:val="en-US"/>
        </w:rPr>
        <w:t>Việc cần làm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A92B52" w:rsidRPr="002776C6" w:rsidRDefault="00B60479" w:rsidP="00790826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Rà soát </w:t>
      </w:r>
      <w:r w:rsidR="00720CD8">
        <w:rPr>
          <w:rFonts w:ascii="Arial" w:hAnsi="Arial" w:cs="Arial"/>
          <w:bCs/>
          <w:iCs/>
          <w:sz w:val="24"/>
          <w:szCs w:val="24"/>
          <w:lang w:val="en-US"/>
        </w:rPr>
        <w:t>kỹ các màn hình trong prototype</w:t>
      </w:r>
      <w:r w:rsidR="00A92B52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0D6CF5" w:rsidRPr="00A8531D" w:rsidRDefault="00C55294" w:rsidP="00200CC5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/>
          <w:bCs/>
          <w:i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Hoàn thiện </w:t>
      </w:r>
      <w:r w:rsidR="00010734">
        <w:rPr>
          <w:rFonts w:ascii="Arial" w:hAnsi="Arial" w:cs="Arial"/>
          <w:bCs/>
          <w:iCs/>
          <w:sz w:val="24"/>
          <w:szCs w:val="24"/>
          <w:lang w:val="en-US"/>
        </w:rPr>
        <w:t>Report 1, 2, 3.</w:t>
      </w:r>
    </w:p>
    <w:p w:rsidR="00C55294" w:rsidRDefault="00C55294" w:rsidP="00C55294">
      <w:pPr>
        <w:pStyle w:val="ListParagraph"/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</w:p>
    <w:p w:rsidR="00D220F7" w:rsidRDefault="00C55294" w:rsidP="00E64BD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T</w:t>
      </w:r>
      <w:r w:rsidR="004D6F57">
        <w:rPr>
          <w:rFonts w:ascii="Arial" w:hAnsi="Arial" w:cs="Arial"/>
          <w:bCs/>
          <w:iCs/>
          <w:sz w:val="24"/>
          <w:szCs w:val="24"/>
          <w:lang w:val="en-US"/>
        </w:rPr>
        <w:t>hứ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 3, ngày 23</w:t>
      </w:r>
      <w:r w:rsidR="00E64BD8">
        <w:rPr>
          <w:rFonts w:ascii="Arial" w:hAnsi="Arial" w:cs="Arial"/>
          <w:bCs/>
          <w:iCs/>
          <w:sz w:val="24"/>
          <w:szCs w:val="24"/>
          <w:lang w:val="en-US"/>
        </w:rPr>
        <w:t>/02/2021:</w:t>
      </w:r>
      <w:r w:rsidR="004D6F57">
        <w:rPr>
          <w:rFonts w:ascii="Arial" w:hAnsi="Arial" w:cs="Arial"/>
          <w:bCs/>
          <w:iCs/>
          <w:sz w:val="24"/>
          <w:szCs w:val="24"/>
          <w:lang w:val="en-US"/>
        </w:rPr>
        <w:t xml:space="preserve"> </w:t>
      </w:r>
      <w:r w:rsidR="00E64BD8">
        <w:rPr>
          <w:rFonts w:ascii="Arial" w:hAnsi="Arial" w:cs="Arial"/>
          <w:bCs/>
          <w:iCs/>
          <w:sz w:val="24"/>
          <w:szCs w:val="24"/>
          <w:lang w:val="en-US"/>
        </w:rPr>
        <w:t>R</w:t>
      </w:r>
      <w:r w:rsidR="004D6F57">
        <w:rPr>
          <w:rFonts w:ascii="Arial" w:hAnsi="Arial" w:cs="Arial"/>
          <w:bCs/>
          <w:iCs/>
          <w:sz w:val="24"/>
          <w:szCs w:val="24"/>
          <w:lang w:val="en-US"/>
        </w:rPr>
        <w:t xml:space="preserve">eview </w:t>
      </w:r>
      <w:r w:rsidR="00E64BD8">
        <w:rPr>
          <w:rFonts w:ascii="Arial" w:hAnsi="Arial" w:cs="Arial"/>
          <w:bCs/>
          <w:iCs/>
          <w:sz w:val="24"/>
          <w:szCs w:val="24"/>
          <w:lang w:val="en-US"/>
        </w:rPr>
        <w:t>3 reports</w:t>
      </w:r>
      <w:r w:rsidR="004D6F57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785363" w:rsidRPr="00E64BD8" w:rsidRDefault="00785363" w:rsidP="00E64BD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</w:p>
    <w:sectPr w:rsidR="00785363" w:rsidRPr="00E64BD8" w:rsidSect="005B2500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18CD"/>
    <w:multiLevelType w:val="hybridMultilevel"/>
    <w:tmpl w:val="574465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7CBC5E">
      <w:start w:val="1"/>
      <w:numFmt w:val="bullet"/>
      <w:lvlText w:val="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57204"/>
    <w:multiLevelType w:val="hybridMultilevel"/>
    <w:tmpl w:val="A0E4C5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182585B"/>
    <w:multiLevelType w:val="hybridMultilevel"/>
    <w:tmpl w:val="6422E0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D8EE824">
      <w:start w:val="1"/>
      <w:numFmt w:val="bullet"/>
      <w:lvlText w:val="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C11465"/>
    <w:multiLevelType w:val="hybridMultilevel"/>
    <w:tmpl w:val="F6DE2A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12CC7"/>
    <w:multiLevelType w:val="hybridMultilevel"/>
    <w:tmpl w:val="2968E4C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DcwtbQwMrE0MTVW0lEKTi0uzszPAykwqgUA2jiyDCwAAAA="/>
  </w:docVars>
  <w:rsids>
    <w:rsidRoot w:val="00786D66"/>
    <w:rsid w:val="00010734"/>
    <w:rsid w:val="00033971"/>
    <w:rsid w:val="000465E5"/>
    <w:rsid w:val="0008317D"/>
    <w:rsid w:val="00095ECA"/>
    <w:rsid w:val="000D6CF5"/>
    <w:rsid w:val="000E3505"/>
    <w:rsid w:val="000E71B1"/>
    <w:rsid w:val="000F5F6F"/>
    <w:rsid w:val="00104FED"/>
    <w:rsid w:val="001221B4"/>
    <w:rsid w:val="0012563C"/>
    <w:rsid w:val="0014692E"/>
    <w:rsid w:val="0018184A"/>
    <w:rsid w:val="00186DD6"/>
    <w:rsid w:val="001940A5"/>
    <w:rsid w:val="00196000"/>
    <w:rsid w:val="001A37AB"/>
    <w:rsid w:val="001E08E7"/>
    <w:rsid w:val="001F69E0"/>
    <w:rsid w:val="00200CC5"/>
    <w:rsid w:val="002155B9"/>
    <w:rsid w:val="00217825"/>
    <w:rsid w:val="002324BD"/>
    <w:rsid w:val="00234C93"/>
    <w:rsid w:val="00240ADC"/>
    <w:rsid w:val="002540B5"/>
    <w:rsid w:val="00255D4E"/>
    <w:rsid w:val="002776C6"/>
    <w:rsid w:val="002948AA"/>
    <w:rsid w:val="002B0592"/>
    <w:rsid w:val="00330345"/>
    <w:rsid w:val="00357F21"/>
    <w:rsid w:val="003A1C9D"/>
    <w:rsid w:val="003F03A4"/>
    <w:rsid w:val="003F7B48"/>
    <w:rsid w:val="004233E1"/>
    <w:rsid w:val="00475489"/>
    <w:rsid w:val="004825C8"/>
    <w:rsid w:val="00484705"/>
    <w:rsid w:val="004960A7"/>
    <w:rsid w:val="004D6F57"/>
    <w:rsid w:val="00505CCE"/>
    <w:rsid w:val="00530DC2"/>
    <w:rsid w:val="00543D00"/>
    <w:rsid w:val="00551BC0"/>
    <w:rsid w:val="00564FB9"/>
    <w:rsid w:val="005A650E"/>
    <w:rsid w:val="005B2500"/>
    <w:rsid w:val="005C0551"/>
    <w:rsid w:val="005C728A"/>
    <w:rsid w:val="00613F58"/>
    <w:rsid w:val="0062081D"/>
    <w:rsid w:val="00620C88"/>
    <w:rsid w:val="00626E85"/>
    <w:rsid w:val="00682EB7"/>
    <w:rsid w:val="006B20FE"/>
    <w:rsid w:val="006E1AB4"/>
    <w:rsid w:val="006F36EC"/>
    <w:rsid w:val="006F5529"/>
    <w:rsid w:val="007170D2"/>
    <w:rsid w:val="00720CD8"/>
    <w:rsid w:val="00725D4B"/>
    <w:rsid w:val="007427F8"/>
    <w:rsid w:val="00752D8C"/>
    <w:rsid w:val="00781F03"/>
    <w:rsid w:val="00785363"/>
    <w:rsid w:val="00786D66"/>
    <w:rsid w:val="00790826"/>
    <w:rsid w:val="00797517"/>
    <w:rsid w:val="007F1919"/>
    <w:rsid w:val="00840783"/>
    <w:rsid w:val="008570B3"/>
    <w:rsid w:val="00867F52"/>
    <w:rsid w:val="008773AF"/>
    <w:rsid w:val="008B35A9"/>
    <w:rsid w:val="00902003"/>
    <w:rsid w:val="009269FE"/>
    <w:rsid w:val="00941EB2"/>
    <w:rsid w:val="0094500F"/>
    <w:rsid w:val="00983A2E"/>
    <w:rsid w:val="009A2AA4"/>
    <w:rsid w:val="009D3B22"/>
    <w:rsid w:val="00A047E2"/>
    <w:rsid w:val="00A04800"/>
    <w:rsid w:val="00A36F68"/>
    <w:rsid w:val="00A402E3"/>
    <w:rsid w:val="00A457DC"/>
    <w:rsid w:val="00A8531D"/>
    <w:rsid w:val="00A92B52"/>
    <w:rsid w:val="00AA5216"/>
    <w:rsid w:val="00AB2592"/>
    <w:rsid w:val="00AD33B3"/>
    <w:rsid w:val="00B0338F"/>
    <w:rsid w:val="00B51A15"/>
    <w:rsid w:val="00B60479"/>
    <w:rsid w:val="00B6464B"/>
    <w:rsid w:val="00B81497"/>
    <w:rsid w:val="00B844EC"/>
    <w:rsid w:val="00B93248"/>
    <w:rsid w:val="00B940ED"/>
    <w:rsid w:val="00BA1F3C"/>
    <w:rsid w:val="00BA7F9B"/>
    <w:rsid w:val="00BB079A"/>
    <w:rsid w:val="00BB1407"/>
    <w:rsid w:val="00BC0C3E"/>
    <w:rsid w:val="00BD2ED8"/>
    <w:rsid w:val="00BD5942"/>
    <w:rsid w:val="00BF57BA"/>
    <w:rsid w:val="00C23115"/>
    <w:rsid w:val="00C447AC"/>
    <w:rsid w:val="00C55294"/>
    <w:rsid w:val="00C76F6B"/>
    <w:rsid w:val="00CC44E0"/>
    <w:rsid w:val="00CD40F2"/>
    <w:rsid w:val="00D0359F"/>
    <w:rsid w:val="00D1480E"/>
    <w:rsid w:val="00D220F7"/>
    <w:rsid w:val="00D963EA"/>
    <w:rsid w:val="00DA100B"/>
    <w:rsid w:val="00E10358"/>
    <w:rsid w:val="00E3060F"/>
    <w:rsid w:val="00E64BD8"/>
    <w:rsid w:val="00E74F84"/>
    <w:rsid w:val="00EA3DEA"/>
    <w:rsid w:val="00EB58DB"/>
    <w:rsid w:val="00EC2A22"/>
    <w:rsid w:val="00EE57A1"/>
    <w:rsid w:val="00F14070"/>
    <w:rsid w:val="00F43BE3"/>
    <w:rsid w:val="00F64531"/>
    <w:rsid w:val="00F6727B"/>
    <w:rsid w:val="00F73E98"/>
    <w:rsid w:val="00F77E42"/>
    <w:rsid w:val="00F80BC4"/>
    <w:rsid w:val="00F91814"/>
    <w:rsid w:val="00F96F1F"/>
    <w:rsid w:val="00FC50E8"/>
    <w:rsid w:val="00FD4602"/>
    <w:rsid w:val="00FE0862"/>
    <w:rsid w:val="00FE4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1F2F9-228A-41B1-A5A1-B21D8A45C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216"/>
    <w:pPr>
      <w:spacing w:before="0" w:line="256" w:lineRule="auto"/>
      <w:ind w:left="720"/>
      <w:contextualSpacing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54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2</cp:revision>
  <dcterms:created xsi:type="dcterms:W3CDTF">2020-12-12T21:45:00Z</dcterms:created>
  <dcterms:modified xsi:type="dcterms:W3CDTF">2021-02-20T18:52:00Z</dcterms:modified>
</cp:coreProperties>
</file>